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6d87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b3fec99-dbd3-4693-9e4c-95ffde83c16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c59278f-1ef4-4b64-88a4-c4881fdcf13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9:42Z</dcterms:created>
  <dcterms:modified xsi:type="dcterms:W3CDTF">2023-07-06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